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TableGrid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0DE9F70E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5F3224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Ữ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18F8BCAD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8.03.2022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F1765B" w14:textId="4F263797" w:rsidR="00E97622" w:rsidRPr="00A534EB" w:rsidRDefault="00E14CDD" w:rsidP="00A534EB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  <w:r w:rsidR="00E97622"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4EB">
        <w:rPr>
          <w:i/>
          <w:lang w:val="nb-NO"/>
        </w:rPr>
        <w:t xml:space="preserve"> </w:t>
      </w:r>
      <w:r w:rsidR="00E97622"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="00E97622" w:rsidRPr="00E97622">
        <w:rPr>
          <w:sz w:val="26"/>
          <w:szCs w:val="26"/>
          <w:lang w:val="nb-NO"/>
        </w:rPr>
        <w:t xml:space="preserve">ưu tất cả các tập tin </w:t>
      </w:r>
      <w:r w:rsidR="00E97622">
        <w:rPr>
          <w:sz w:val="26"/>
          <w:szCs w:val="26"/>
          <w:lang w:val="nb-NO"/>
        </w:rPr>
        <w:t>đúng yêu cầu</w:t>
      </w:r>
      <w:r w:rsidR="00E97622"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="00E97622"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77777777" w:rsidR="00E97622" w:rsidRPr="00E97622" w:rsidRDefault="00E97622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 w:rsidRPr="00E97622">
        <w:rPr>
          <w:noProof/>
        </w:rPr>
        <w:drawing>
          <wp:inline distT="0" distB="0" distL="0" distR="0" wp14:anchorId="783E9EFB" wp14:editId="1E97C59F">
            <wp:extent cx="5324191" cy="269557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2817" t="12939" r="22784" b="6783"/>
                    <a:stretch/>
                  </pic:blipFill>
                  <pic:spPr bwMode="auto">
                    <a:xfrm>
                      <a:off x="0" y="0"/>
                      <a:ext cx="5349411" cy="27083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F99DD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  <w:r w:rsidRPr="00E97622">
        <w:rPr>
          <w:b/>
          <w:bCs/>
          <w:i/>
          <w:sz w:val="22"/>
          <w:szCs w:val="22"/>
          <w:u w:val="single"/>
        </w:rPr>
        <w:t>Yêu cầu</w:t>
      </w:r>
    </w:p>
    <w:p w14:paraId="294E7141" w14:textId="77777777" w:rsidR="00E97622" w:rsidRPr="00E97622" w:rsidRDefault="00E97622" w:rsidP="00E97622">
      <w:pPr>
        <w:numPr>
          <w:ilvl w:val="0"/>
          <w:numId w:val="21"/>
        </w:numPr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hiết kế Layout cho trang home.html bằng HTML5 và CSS (9 điểm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r w:rsidRPr="00E97622">
        <w:rPr>
          <w:sz w:val="26"/>
          <w:szCs w:val="20"/>
        </w:rPr>
        <w:t>Khung trang web nằm giữa trình duyệt, font "Times New Roman", width=960px;</w:t>
      </w:r>
    </w:p>
    <w:p w14:paraId="6F401BAB" w14:textId="77777777" w:rsidR="00E97622" w:rsidRPr="00E97622" w:rsidRDefault="00E97622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r w:rsidRPr="00E97622">
              <w:rPr>
                <w:i/>
              </w:rPr>
              <w:t>Nav( width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Header ( width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Layout cho trang bằng HTML5 và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Phần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Liên kết Home (home.html) các liên kết còn lại rỗng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Định dạng các trạng thái của liên kết tương ứng. </w:t>
      </w:r>
    </w:p>
    <w:p w14:paraId="796F8574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465FB032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  <w:r w:rsidRPr="00E97622">
        <w:rPr>
          <w:noProof/>
          <w:sz w:val="26"/>
          <w:szCs w:val="26"/>
        </w:rPr>
        <w:drawing>
          <wp:inline distT="0" distB="0" distL="0" distR="0" wp14:anchorId="05DEDBD1" wp14:editId="51A38FD5">
            <wp:extent cx="5800725" cy="293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070" t="13821" r="12864" b="79416"/>
                    <a:stretch/>
                  </pic:blipFill>
                  <pic:spPr bwMode="auto">
                    <a:xfrm>
                      <a:off x="0" y="0"/>
                      <a:ext cx="5855555" cy="296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4E25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r w:rsidRPr="00E97622">
        <w:rPr>
          <w:i/>
          <w:sz w:val="26"/>
          <w:szCs w:val="26"/>
        </w:rPr>
        <w:t>Phần &lt;footer&gt; chứa thông tin của SV như hình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rong phần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Content: width: 50%;</w:t>
      </w:r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Form: width: 50%;</w:t>
      </w:r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trên form theo mẫu</w:t>
      </w:r>
    </w:p>
    <w:p w14:paraId="3099C843" w14:textId="782C4B59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Thông báo lỗi UserName, Password: không rỗng</w:t>
      </w:r>
      <w:r w:rsidR="00483A68">
        <w:rPr>
          <w:i/>
          <w:sz w:val="26"/>
          <w:szCs w:val="26"/>
        </w:rPr>
        <w:t xml:space="preserve"> khi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Hình ảnh mỗi thành phần liên kết trong aside là rỗng, tạo hiệu ứng xoay hình.</w:t>
      </w:r>
    </w:p>
    <w:p w14:paraId="626A8079" w14:textId="77777777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  <w:r w:rsidRPr="00E97622">
        <w:rPr>
          <w:i/>
          <w:noProof/>
          <w:sz w:val="26"/>
          <w:szCs w:val="26"/>
        </w:rPr>
        <w:drawing>
          <wp:inline distT="0" distB="0" distL="0" distR="0" wp14:anchorId="16057D3F" wp14:editId="515E00B8">
            <wp:extent cx="1838325" cy="1905000"/>
            <wp:effectExtent l="0" t="0" r="9525" b="0"/>
            <wp:docPr id="10" name="Picture 10" descr="D:\Giang day\Ho so 2018_2019\He thong va CN Web\De thi\Giua Ky _Hat\Giua Ky (1)\KetQua\XoayHinh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D:\Giang day\Ho so 2018_2019\He thong va CN Web\De thi\Giua Ky _Hat\Giua Ky (1)\KetQua\XoayHinh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>Định dạng cho phần nội dung hình ảnh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r w:rsidRPr="00E97622">
        <w:rPr>
          <w:i/>
          <w:sz w:val="26"/>
          <w:szCs w:val="26"/>
        </w:rPr>
        <w:t>Triển khai ứng dụng Web vừa thực hiện lên máy chủ Web (1 điểm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361BF2">
        <w:rPr>
          <w:b/>
          <w:i w:val="0"/>
        </w:rPr>
        <w:t>Yêu cầu chung:</w:t>
      </w:r>
      <w:r w:rsidR="007F73EB">
        <w:rPr>
          <w:b/>
          <w:i w:val="0"/>
        </w:rPr>
        <w:t xml:space="preserve"> </w:t>
      </w:r>
      <w:r w:rsidRPr="00B01D2E">
        <w:rPr>
          <w:i w:val="0"/>
        </w:rPr>
        <w:t>Toàn bộ bài thi lưu tại</w:t>
      </w:r>
      <w:r w:rsidR="00BA4009">
        <w:rPr>
          <w:i w:val="0"/>
        </w:rPr>
        <w:t xml:space="preserve"> thư mục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AC93D3" w14:textId="77777777" w:rsidR="001C77FA" w:rsidRDefault="001C77FA" w:rsidP="00E14CDD">
      <w:r>
        <w:separator/>
      </w:r>
    </w:p>
  </w:endnote>
  <w:endnote w:type="continuationSeparator" w:id="0">
    <w:p w14:paraId="270B1B38" w14:textId="77777777" w:rsidR="001C77FA" w:rsidRDefault="001C77FA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7A0EB" w14:textId="77777777" w:rsidR="001C77FA" w:rsidRDefault="001C77FA" w:rsidP="00E14CDD">
      <w:r>
        <w:separator/>
      </w:r>
    </w:p>
  </w:footnote>
  <w:footnote w:type="continuationSeparator" w:id="0">
    <w:p w14:paraId="15041385" w14:textId="77777777" w:rsidR="001C77FA" w:rsidRDefault="001C77FA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Header"/>
      <w:jc w:val="right"/>
    </w:pPr>
    <w:r>
      <w:t>Mẫu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1.55pt;height:11.5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18069555">
    <w:abstractNumId w:val="8"/>
  </w:num>
  <w:num w:numId="2" w16cid:durableId="354041082">
    <w:abstractNumId w:val="14"/>
  </w:num>
  <w:num w:numId="3" w16cid:durableId="2033527909">
    <w:abstractNumId w:val="3"/>
  </w:num>
  <w:num w:numId="4" w16cid:durableId="591470941">
    <w:abstractNumId w:val="18"/>
  </w:num>
  <w:num w:numId="5" w16cid:durableId="470753408">
    <w:abstractNumId w:val="19"/>
  </w:num>
  <w:num w:numId="6" w16cid:durableId="1584334010">
    <w:abstractNumId w:val="9"/>
  </w:num>
  <w:num w:numId="7" w16cid:durableId="1132407651">
    <w:abstractNumId w:val="13"/>
  </w:num>
  <w:num w:numId="8" w16cid:durableId="298460262">
    <w:abstractNumId w:val="11"/>
  </w:num>
  <w:num w:numId="9" w16cid:durableId="240457867">
    <w:abstractNumId w:val="17"/>
  </w:num>
  <w:num w:numId="10" w16cid:durableId="71465417">
    <w:abstractNumId w:val="20"/>
  </w:num>
  <w:num w:numId="11" w16cid:durableId="2016564636">
    <w:abstractNumId w:val="4"/>
  </w:num>
  <w:num w:numId="12" w16cid:durableId="1920942902">
    <w:abstractNumId w:val="5"/>
  </w:num>
  <w:num w:numId="13" w16cid:durableId="14843441">
    <w:abstractNumId w:val="15"/>
  </w:num>
  <w:num w:numId="14" w16cid:durableId="2083983519">
    <w:abstractNumId w:val="2"/>
  </w:num>
  <w:num w:numId="15" w16cid:durableId="1485463515">
    <w:abstractNumId w:val="18"/>
  </w:num>
  <w:num w:numId="16" w16cid:durableId="57636992">
    <w:abstractNumId w:val="6"/>
  </w:num>
  <w:num w:numId="17" w16cid:durableId="909653570">
    <w:abstractNumId w:val="12"/>
  </w:num>
  <w:num w:numId="18" w16cid:durableId="1587495261">
    <w:abstractNumId w:val="21"/>
  </w:num>
  <w:num w:numId="19" w16cid:durableId="1760953738">
    <w:abstractNumId w:val="7"/>
  </w:num>
  <w:num w:numId="20" w16cid:durableId="1220021480">
    <w:abstractNumId w:val="16"/>
  </w:num>
  <w:num w:numId="21" w16cid:durableId="1336835469">
    <w:abstractNumId w:val="22"/>
  </w:num>
  <w:num w:numId="22" w16cid:durableId="1337996279">
    <w:abstractNumId w:val="10"/>
  </w:num>
  <w:num w:numId="23" w16cid:durableId="996610128">
    <w:abstractNumId w:val="1"/>
  </w:num>
  <w:num w:numId="24" w16cid:durableId="11116316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C77FA"/>
    <w:rsid w:val="001E4F46"/>
    <w:rsid w:val="00211888"/>
    <w:rsid w:val="0024599D"/>
    <w:rsid w:val="0025353D"/>
    <w:rsid w:val="00287928"/>
    <w:rsid w:val="002A7806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731CA"/>
    <w:rsid w:val="00483A68"/>
    <w:rsid w:val="004E4F6D"/>
    <w:rsid w:val="004E5D93"/>
    <w:rsid w:val="00510638"/>
    <w:rsid w:val="0053458D"/>
    <w:rsid w:val="0059206E"/>
    <w:rsid w:val="005E3B74"/>
    <w:rsid w:val="005F3224"/>
    <w:rsid w:val="00635067"/>
    <w:rsid w:val="006455C9"/>
    <w:rsid w:val="006532BE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534EB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idung">
    <w:name w:val="Noidung"/>
    <w:basedOn w:val="BodyText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B1265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Thuận</cp:lastModifiedBy>
  <cp:revision>5</cp:revision>
  <dcterms:created xsi:type="dcterms:W3CDTF">2022-03-16T07:47:00Z</dcterms:created>
  <dcterms:modified xsi:type="dcterms:W3CDTF">2023-03-25T06:10:00Z</dcterms:modified>
</cp:coreProperties>
</file>